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0" w:rightFromText="180" w:vertAnchor="page" w:horzAnchor="margin" w:tblpY="3606"/>
        <w:tblW w:w="0" w:type="auto"/>
        <w:tblLook w:val="04A0" w:firstRow="1" w:lastRow="0" w:firstColumn="1" w:lastColumn="0" w:noHBand="0" w:noVBand="1"/>
      </w:tblPr>
      <w:tblGrid>
        <w:gridCol w:w="4675"/>
        <w:gridCol w:w="4675"/>
      </w:tblGrid>
      <w:tr w:rsidR="003A0C3F" w14:paraId="1A46D3C0" w14:textId="77777777" w:rsidTr="008D200E">
        <w:tc>
          <w:tcPr>
            <w:tcW w:w="4675" w:type="dxa"/>
          </w:tcPr>
          <w:p w14:paraId="4CC597C6" w14:textId="77777777" w:rsidR="003A0C3F" w:rsidRPr="003A0C3F" w:rsidRDefault="003A0C3F" w:rsidP="008D200E">
            <w:pPr>
              <w:jc w:val="center"/>
              <w:rPr>
                <w:b/>
              </w:rPr>
            </w:pPr>
            <w:r w:rsidRPr="003A0C3F">
              <w:rPr>
                <w:b/>
              </w:rPr>
              <w:t>Risk – Threat – Vulnerability</w:t>
            </w:r>
          </w:p>
        </w:tc>
        <w:tc>
          <w:tcPr>
            <w:tcW w:w="4675" w:type="dxa"/>
          </w:tcPr>
          <w:p w14:paraId="535C62CA" w14:textId="77777777" w:rsidR="003A0C3F" w:rsidRPr="003A0C3F" w:rsidRDefault="003A0C3F" w:rsidP="008D200E">
            <w:pPr>
              <w:jc w:val="center"/>
              <w:rPr>
                <w:b/>
              </w:rPr>
            </w:pPr>
            <w:r w:rsidRPr="003A0C3F">
              <w:rPr>
                <w:b/>
              </w:rPr>
              <w:t>Primary Domain Impacted</w:t>
            </w:r>
          </w:p>
        </w:tc>
      </w:tr>
      <w:tr w:rsidR="003A0C3F" w14:paraId="4EA14602" w14:textId="77777777" w:rsidTr="008D200E">
        <w:tc>
          <w:tcPr>
            <w:tcW w:w="4675" w:type="dxa"/>
          </w:tcPr>
          <w:p w14:paraId="2A362399" w14:textId="77777777" w:rsidR="003A0C3F" w:rsidRPr="003A0C3F" w:rsidRDefault="003A0C3F" w:rsidP="008D200E">
            <w:r w:rsidRPr="003A0C3F">
              <w:t xml:space="preserve">Unauthorized access from public Internet </w:t>
            </w:r>
          </w:p>
          <w:p w14:paraId="7A007CEB" w14:textId="77777777" w:rsidR="003A0C3F" w:rsidRDefault="003A0C3F" w:rsidP="008D200E"/>
        </w:tc>
        <w:tc>
          <w:tcPr>
            <w:tcW w:w="4675" w:type="dxa"/>
          </w:tcPr>
          <w:p w14:paraId="7FC5497D" w14:textId="77777777" w:rsidR="003A0C3F" w:rsidRDefault="00DB09DB" w:rsidP="008D200E">
            <w:r>
              <w:t>WAN</w:t>
            </w:r>
          </w:p>
        </w:tc>
      </w:tr>
      <w:tr w:rsidR="003A0C3F" w14:paraId="2DA21CA5" w14:textId="77777777" w:rsidTr="008D200E">
        <w:tc>
          <w:tcPr>
            <w:tcW w:w="4675" w:type="dxa"/>
          </w:tcPr>
          <w:p w14:paraId="1C078F79" w14:textId="77777777" w:rsidR="003A0C3F" w:rsidRDefault="003A0C3F" w:rsidP="008D200E">
            <w:r>
              <w:t xml:space="preserve">User destroys data in application and deletes   </w:t>
            </w:r>
          </w:p>
          <w:p w14:paraId="6917D924" w14:textId="77777777" w:rsidR="003A0C3F" w:rsidRDefault="003A0C3F" w:rsidP="008D200E">
            <w:r>
              <w:t>all files</w:t>
            </w:r>
          </w:p>
        </w:tc>
        <w:tc>
          <w:tcPr>
            <w:tcW w:w="4675" w:type="dxa"/>
          </w:tcPr>
          <w:p w14:paraId="52F21F28" w14:textId="77777777" w:rsidR="003A0C3F" w:rsidRDefault="00DB09DB" w:rsidP="008D200E">
            <w:r>
              <w:t>Workstation</w:t>
            </w:r>
          </w:p>
        </w:tc>
      </w:tr>
      <w:tr w:rsidR="003A0C3F" w14:paraId="0EBE2D9C" w14:textId="77777777" w:rsidTr="008D200E">
        <w:tc>
          <w:tcPr>
            <w:tcW w:w="4675" w:type="dxa"/>
          </w:tcPr>
          <w:p w14:paraId="3F31BAFC" w14:textId="77777777" w:rsidR="003A0C3F" w:rsidRDefault="003A0C3F" w:rsidP="008D200E">
            <w:r>
              <w:t xml:space="preserve">Hacker penetrates your IT infrastructure </w:t>
            </w:r>
          </w:p>
          <w:p w14:paraId="71DF359A" w14:textId="77777777" w:rsidR="003A0C3F" w:rsidRDefault="003A0C3F" w:rsidP="008D200E">
            <w:r>
              <w:t>and gains access to your internal network</w:t>
            </w:r>
          </w:p>
        </w:tc>
        <w:tc>
          <w:tcPr>
            <w:tcW w:w="4675" w:type="dxa"/>
          </w:tcPr>
          <w:p w14:paraId="1B184FE8" w14:textId="77777777" w:rsidR="003A0C3F" w:rsidRDefault="00DB09DB" w:rsidP="008D200E">
            <w:r>
              <w:t>LAN</w:t>
            </w:r>
          </w:p>
        </w:tc>
      </w:tr>
      <w:tr w:rsidR="003A0C3F" w14:paraId="04858919" w14:textId="77777777" w:rsidTr="008D200E">
        <w:tc>
          <w:tcPr>
            <w:tcW w:w="4675" w:type="dxa"/>
          </w:tcPr>
          <w:p w14:paraId="30E8613C" w14:textId="77777777" w:rsidR="003A0C3F" w:rsidRDefault="003A0C3F" w:rsidP="008D200E">
            <w:r w:rsidRPr="003A0C3F">
              <w:t>Intra-office employee romance gone bad</w:t>
            </w:r>
          </w:p>
        </w:tc>
        <w:tc>
          <w:tcPr>
            <w:tcW w:w="4675" w:type="dxa"/>
          </w:tcPr>
          <w:p w14:paraId="5DE7110A" w14:textId="77777777" w:rsidR="003A0C3F" w:rsidRDefault="00DB09DB" w:rsidP="008D200E">
            <w:r>
              <w:t>User</w:t>
            </w:r>
          </w:p>
        </w:tc>
      </w:tr>
      <w:tr w:rsidR="003A0C3F" w14:paraId="560F3866" w14:textId="77777777" w:rsidTr="008D200E">
        <w:tc>
          <w:tcPr>
            <w:tcW w:w="4675" w:type="dxa"/>
          </w:tcPr>
          <w:p w14:paraId="11E93D1B" w14:textId="77777777" w:rsidR="003A0C3F" w:rsidRPr="003A0C3F" w:rsidRDefault="003A0C3F" w:rsidP="008D200E">
            <w:r w:rsidRPr="003A0C3F">
              <w:t xml:space="preserve">Fire destroys primary data center </w:t>
            </w:r>
          </w:p>
          <w:p w14:paraId="3BD9F10D" w14:textId="77777777" w:rsidR="003A0C3F" w:rsidRDefault="003A0C3F" w:rsidP="008D200E"/>
        </w:tc>
        <w:tc>
          <w:tcPr>
            <w:tcW w:w="4675" w:type="dxa"/>
          </w:tcPr>
          <w:p w14:paraId="33015B10" w14:textId="77777777" w:rsidR="003A0C3F" w:rsidRPr="00DB09DB" w:rsidRDefault="00DB09DB" w:rsidP="008D200E">
            <w:r>
              <w:t>System Application</w:t>
            </w:r>
          </w:p>
        </w:tc>
      </w:tr>
      <w:tr w:rsidR="003A0C3F" w14:paraId="4E0830A4" w14:textId="77777777" w:rsidTr="008D200E">
        <w:tc>
          <w:tcPr>
            <w:tcW w:w="4675" w:type="dxa"/>
          </w:tcPr>
          <w:p w14:paraId="20F374C0" w14:textId="77777777" w:rsidR="003A0C3F" w:rsidRDefault="003A0C3F" w:rsidP="008D200E">
            <w:r w:rsidRPr="003A0C3F">
              <w:t>Communication circuit outages</w:t>
            </w:r>
          </w:p>
        </w:tc>
        <w:tc>
          <w:tcPr>
            <w:tcW w:w="4675" w:type="dxa"/>
          </w:tcPr>
          <w:p w14:paraId="36D2BF78" w14:textId="77777777" w:rsidR="003A0C3F" w:rsidRDefault="008D560B" w:rsidP="008D200E">
            <w:r>
              <w:t>System Application</w:t>
            </w:r>
          </w:p>
        </w:tc>
      </w:tr>
      <w:tr w:rsidR="003A0C3F" w14:paraId="28E978AF" w14:textId="77777777" w:rsidTr="008D200E">
        <w:tc>
          <w:tcPr>
            <w:tcW w:w="4675" w:type="dxa"/>
          </w:tcPr>
          <w:p w14:paraId="2B3ED973" w14:textId="77777777" w:rsidR="003A0C3F" w:rsidRDefault="003A0C3F" w:rsidP="008D200E">
            <w:r w:rsidRPr="003A0C3F">
              <w:t>Workstation OS has a known software vulnerability</w:t>
            </w:r>
          </w:p>
        </w:tc>
        <w:tc>
          <w:tcPr>
            <w:tcW w:w="4675" w:type="dxa"/>
          </w:tcPr>
          <w:p w14:paraId="2528CA66" w14:textId="77777777" w:rsidR="003A0C3F" w:rsidRDefault="008D560B" w:rsidP="008D200E">
            <w:r>
              <w:t>Workstation</w:t>
            </w:r>
          </w:p>
        </w:tc>
      </w:tr>
      <w:tr w:rsidR="003A0C3F" w14:paraId="1AAD8F43" w14:textId="77777777" w:rsidTr="008D200E">
        <w:tc>
          <w:tcPr>
            <w:tcW w:w="4675" w:type="dxa"/>
          </w:tcPr>
          <w:p w14:paraId="1FC78BF2" w14:textId="77777777" w:rsidR="003A0C3F" w:rsidRPr="003A0C3F" w:rsidRDefault="003A0C3F" w:rsidP="008D200E">
            <w:r w:rsidRPr="003A0C3F">
              <w:t xml:space="preserve">Unauthorized access to organization owned </w:t>
            </w:r>
          </w:p>
          <w:p w14:paraId="4550897F" w14:textId="77777777" w:rsidR="00DB09DB" w:rsidRPr="003A0C3F" w:rsidRDefault="00DB09DB" w:rsidP="008D200E">
            <w:r w:rsidRPr="003A0C3F">
              <w:t>Workstations</w:t>
            </w:r>
          </w:p>
          <w:p w14:paraId="3DB7AB06" w14:textId="77777777" w:rsidR="003A0C3F" w:rsidRDefault="003A0C3F" w:rsidP="008D200E"/>
        </w:tc>
        <w:tc>
          <w:tcPr>
            <w:tcW w:w="4675" w:type="dxa"/>
          </w:tcPr>
          <w:p w14:paraId="4A28CF82" w14:textId="77777777" w:rsidR="003A0C3F" w:rsidRDefault="008D560B" w:rsidP="008D200E">
            <w:r>
              <w:t>Lan</w:t>
            </w:r>
          </w:p>
        </w:tc>
      </w:tr>
      <w:tr w:rsidR="003A0C3F" w14:paraId="1C7F3F66" w14:textId="77777777" w:rsidTr="008D200E">
        <w:tc>
          <w:tcPr>
            <w:tcW w:w="4675" w:type="dxa"/>
          </w:tcPr>
          <w:p w14:paraId="0F5DB970" w14:textId="77777777" w:rsidR="003A0C3F" w:rsidRDefault="003A0C3F" w:rsidP="008D200E"/>
        </w:tc>
        <w:tc>
          <w:tcPr>
            <w:tcW w:w="4675" w:type="dxa"/>
          </w:tcPr>
          <w:p w14:paraId="199FA4BA" w14:textId="77777777" w:rsidR="003A0C3F" w:rsidRDefault="003A0C3F" w:rsidP="008D200E"/>
        </w:tc>
      </w:tr>
      <w:tr w:rsidR="003A0C3F" w14:paraId="7E8A6E7D" w14:textId="77777777" w:rsidTr="008D200E">
        <w:tc>
          <w:tcPr>
            <w:tcW w:w="4675" w:type="dxa"/>
          </w:tcPr>
          <w:p w14:paraId="58AFFF00" w14:textId="77777777" w:rsidR="003A0C3F" w:rsidRPr="003A0C3F" w:rsidRDefault="003A0C3F" w:rsidP="008D200E">
            <w:r w:rsidRPr="003A0C3F">
              <w:t xml:space="preserve">Loss of production data </w:t>
            </w:r>
          </w:p>
          <w:p w14:paraId="72D67FC2" w14:textId="77777777" w:rsidR="003A0C3F" w:rsidRDefault="003A0C3F" w:rsidP="008D200E"/>
        </w:tc>
        <w:tc>
          <w:tcPr>
            <w:tcW w:w="4675" w:type="dxa"/>
          </w:tcPr>
          <w:p w14:paraId="29F030BC" w14:textId="77777777" w:rsidR="003A0C3F" w:rsidRDefault="008D560B" w:rsidP="008D200E">
            <w:r>
              <w:t>System Application</w:t>
            </w:r>
          </w:p>
        </w:tc>
      </w:tr>
      <w:tr w:rsidR="003A0C3F" w14:paraId="1EB106A3" w14:textId="77777777" w:rsidTr="008D200E">
        <w:tc>
          <w:tcPr>
            <w:tcW w:w="4675" w:type="dxa"/>
          </w:tcPr>
          <w:p w14:paraId="1FBDBB95" w14:textId="77777777" w:rsidR="003A0C3F" w:rsidRDefault="003A0C3F" w:rsidP="008D200E">
            <w:r>
              <w:t xml:space="preserve">Denial of service attack on organization e-mail </w:t>
            </w:r>
          </w:p>
          <w:p w14:paraId="4CD1F482" w14:textId="77777777" w:rsidR="003A0C3F" w:rsidRDefault="003A0C3F" w:rsidP="008D200E">
            <w:r>
              <w:t>Servery</w:t>
            </w:r>
          </w:p>
        </w:tc>
        <w:tc>
          <w:tcPr>
            <w:tcW w:w="4675" w:type="dxa"/>
          </w:tcPr>
          <w:p w14:paraId="2D9DED9A" w14:textId="77777777" w:rsidR="003A0C3F" w:rsidRDefault="008D560B" w:rsidP="008D200E">
            <w:r>
              <w:t>System Application</w:t>
            </w:r>
          </w:p>
        </w:tc>
      </w:tr>
      <w:tr w:rsidR="003A0C3F" w14:paraId="3A01C51F" w14:textId="77777777" w:rsidTr="008D200E">
        <w:tc>
          <w:tcPr>
            <w:tcW w:w="4675" w:type="dxa"/>
          </w:tcPr>
          <w:p w14:paraId="08585EF4" w14:textId="77777777" w:rsidR="003A0C3F" w:rsidRDefault="008D560B" w:rsidP="008D200E">
            <w:r w:rsidRPr="008D560B">
              <w:t>Remote communications from home office</w:t>
            </w:r>
          </w:p>
        </w:tc>
        <w:tc>
          <w:tcPr>
            <w:tcW w:w="4675" w:type="dxa"/>
          </w:tcPr>
          <w:p w14:paraId="413F71E9" w14:textId="77777777" w:rsidR="003A0C3F" w:rsidRDefault="008D560B" w:rsidP="008D200E">
            <w:r>
              <w:t>Remote Access</w:t>
            </w:r>
          </w:p>
        </w:tc>
      </w:tr>
      <w:tr w:rsidR="003A0C3F" w14:paraId="7EEE690B" w14:textId="77777777" w:rsidTr="008D200E">
        <w:tc>
          <w:tcPr>
            <w:tcW w:w="4675" w:type="dxa"/>
          </w:tcPr>
          <w:p w14:paraId="70F4090E" w14:textId="77777777" w:rsidR="008D560B" w:rsidRPr="008D560B" w:rsidRDefault="008D560B" w:rsidP="008D200E">
            <w:r w:rsidRPr="008D560B">
              <w:t xml:space="preserve">LAN server OS has a known software vulnerability </w:t>
            </w:r>
          </w:p>
          <w:p w14:paraId="5D0C5346" w14:textId="77777777" w:rsidR="003A0C3F" w:rsidRDefault="003A0C3F" w:rsidP="008D200E"/>
        </w:tc>
        <w:tc>
          <w:tcPr>
            <w:tcW w:w="4675" w:type="dxa"/>
          </w:tcPr>
          <w:p w14:paraId="3CE38191" w14:textId="77777777" w:rsidR="003A0C3F" w:rsidRDefault="008D560B" w:rsidP="008D200E">
            <w:r>
              <w:t>LAN</w:t>
            </w:r>
          </w:p>
        </w:tc>
      </w:tr>
      <w:tr w:rsidR="003A0C3F" w14:paraId="047270A9" w14:textId="77777777" w:rsidTr="008D200E">
        <w:tc>
          <w:tcPr>
            <w:tcW w:w="4675" w:type="dxa"/>
          </w:tcPr>
          <w:p w14:paraId="1B40D53E" w14:textId="77777777" w:rsidR="008D560B" w:rsidRDefault="008D560B" w:rsidP="008D200E">
            <w:r>
              <w:t xml:space="preserve">User downloads an unknown e –mail   </w:t>
            </w:r>
          </w:p>
          <w:p w14:paraId="214163F2" w14:textId="77777777" w:rsidR="003A0C3F" w:rsidRDefault="008D560B" w:rsidP="008D200E">
            <w:r>
              <w:t>attachment</w:t>
            </w:r>
          </w:p>
        </w:tc>
        <w:tc>
          <w:tcPr>
            <w:tcW w:w="4675" w:type="dxa"/>
          </w:tcPr>
          <w:p w14:paraId="64A40C22" w14:textId="77777777" w:rsidR="003A0C3F" w:rsidRDefault="008D560B" w:rsidP="008D200E">
            <w:r>
              <w:t>LAN</w:t>
            </w:r>
          </w:p>
        </w:tc>
      </w:tr>
      <w:tr w:rsidR="003A0C3F" w14:paraId="650227D4" w14:textId="77777777" w:rsidTr="008D200E">
        <w:tc>
          <w:tcPr>
            <w:tcW w:w="4675" w:type="dxa"/>
          </w:tcPr>
          <w:p w14:paraId="3558C3FC" w14:textId="77777777" w:rsidR="003A0C3F" w:rsidRDefault="008D560B" w:rsidP="008D200E">
            <w:r w:rsidRPr="008D560B">
              <w:t>Workstation browser has software vulnerability</w:t>
            </w:r>
          </w:p>
        </w:tc>
        <w:tc>
          <w:tcPr>
            <w:tcW w:w="4675" w:type="dxa"/>
          </w:tcPr>
          <w:p w14:paraId="2963640E" w14:textId="77777777" w:rsidR="003A0C3F" w:rsidRDefault="008D560B" w:rsidP="008D200E">
            <w:r>
              <w:t>User</w:t>
            </w:r>
          </w:p>
        </w:tc>
      </w:tr>
      <w:tr w:rsidR="003A0C3F" w14:paraId="4F42C215" w14:textId="77777777" w:rsidTr="008D200E">
        <w:tc>
          <w:tcPr>
            <w:tcW w:w="4675" w:type="dxa"/>
          </w:tcPr>
          <w:p w14:paraId="1EBED971" w14:textId="77777777" w:rsidR="003A0C3F" w:rsidRDefault="008D560B" w:rsidP="008D200E">
            <w:r w:rsidRPr="008D560B">
              <w:t>Service provider has a major network outage</w:t>
            </w:r>
          </w:p>
        </w:tc>
        <w:tc>
          <w:tcPr>
            <w:tcW w:w="4675" w:type="dxa"/>
          </w:tcPr>
          <w:p w14:paraId="1AA88D55" w14:textId="77777777" w:rsidR="003A0C3F" w:rsidRDefault="008D560B" w:rsidP="008D200E">
            <w:r>
              <w:t>WAN</w:t>
            </w:r>
          </w:p>
        </w:tc>
      </w:tr>
      <w:tr w:rsidR="003A0C3F" w14:paraId="1419CEC3" w14:textId="77777777" w:rsidTr="008D200E">
        <w:tc>
          <w:tcPr>
            <w:tcW w:w="4675" w:type="dxa"/>
          </w:tcPr>
          <w:p w14:paraId="4F1C6F0D" w14:textId="77777777" w:rsidR="008D560B" w:rsidRDefault="008D560B" w:rsidP="008D200E">
            <w:r>
              <w:t xml:space="preserve">Weak ingress/egress traffic filtering degrades   </w:t>
            </w:r>
          </w:p>
          <w:p w14:paraId="10DD343F" w14:textId="77777777" w:rsidR="003A0C3F" w:rsidRDefault="008D560B" w:rsidP="008D200E">
            <w:r>
              <w:t>Performance</w:t>
            </w:r>
          </w:p>
        </w:tc>
        <w:tc>
          <w:tcPr>
            <w:tcW w:w="4675" w:type="dxa"/>
          </w:tcPr>
          <w:p w14:paraId="112A054B" w14:textId="77777777" w:rsidR="003A0C3F" w:rsidRDefault="008D560B" w:rsidP="008D200E">
            <w:r>
              <w:t>WAN</w:t>
            </w:r>
          </w:p>
        </w:tc>
      </w:tr>
      <w:tr w:rsidR="003A0C3F" w14:paraId="3DB7A312" w14:textId="77777777" w:rsidTr="008D200E">
        <w:tc>
          <w:tcPr>
            <w:tcW w:w="4675" w:type="dxa"/>
          </w:tcPr>
          <w:p w14:paraId="3D1DD160" w14:textId="77777777" w:rsidR="008D560B" w:rsidRDefault="008D560B" w:rsidP="008D200E">
            <w:r>
              <w:t xml:space="preserve">User inserts CDs and USB hard drives </w:t>
            </w:r>
          </w:p>
          <w:p w14:paraId="3BF6351B" w14:textId="77777777" w:rsidR="008D560B" w:rsidRDefault="008D560B" w:rsidP="008D200E">
            <w:r>
              <w:t xml:space="preserve">with personal photos, music, and videos on </w:t>
            </w:r>
          </w:p>
          <w:p w14:paraId="6F600F7E" w14:textId="77777777" w:rsidR="003A0C3F" w:rsidRDefault="008D560B" w:rsidP="008D200E">
            <w:r>
              <w:t>organization owned computers</w:t>
            </w:r>
          </w:p>
        </w:tc>
        <w:tc>
          <w:tcPr>
            <w:tcW w:w="4675" w:type="dxa"/>
          </w:tcPr>
          <w:p w14:paraId="533F47F0" w14:textId="77777777" w:rsidR="003A0C3F" w:rsidRDefault="008D560B" w:rsidP="008D200E">
            <w:r>
              <w:t>Workstation</w:t>
            </w:r>
          </w:p>
        </w:tc>
      </w:tr>
      <w:tr w:rsidR="003A0C3F" w14:paraId="7E709618" w14:textId="77777777" w:rsidTr="008D200E">
        <w:tc>
          <w:tcPr>
            <w:tcW w:w="4675" w:type="dxa"/>
          </w:tcPr>
          <w:p w14:paraId="48F7BE0F" w14:textId="77777777" w:rsidR="008D560B" w:rsidRDefault="008D560B" w:rsidP="008D200E">
            <w:r>
              <w:t xml:space="preserve">VPN tunneling between remote computer </w:t>
            </w:r>
          </w:p>
          <w:p w14:paraId="63431B17" w14:textId="77777777" w:rsidR="003A0C3F" w:rsidRDefault="008D560B" w:rsidP="008D200E">
            <w:r>
              <w:t>and ingress/egress router</w:t>
            </w:r>
          </w:p>
        </w:tc>
        <w:tc>
          <w:tcPr>
            <w:tcW w:w="4675" w:type="dxa"/>
          </w:tcPr>
          <w:p w14:paraId="207332CD" w14:textId="77777777" w:rsidR="003A0C3F" w:rsidRDefault="008D560B" w:rsidP="008D200E">
            <w:r>
              <w:t>Remote Access</w:t>
            </w:r>
          </w:p>
        </w:tc>
      </w:tr>
      <w:tr w:rsidR="003A0C3F" w14:paraId="33B52DD3" w14:textId="77777777" w:rsidTr="008D200E">
        <w:tc>
          <w:tcPr>
            <w:tcW w:w="4675" w:type="dxa"/>
          </w:tcPr>
          <w:p w14:paraId="403B1CB1" w14:textId="77777777" w:rsidR="008D560B" w:rsidRDefault="008D560B" w:rsidP="008D200E">
            <w:r>
              <w:t xml:space="preserve">WLAN access points are needed for LAN </w:t>
            </w:r>
          </w:p>
          <w:p w14:paraId="36C88373" w14:textId="77777777" w:rsidR="003A0C3F" w:rsidRDefault="008D560B" w:rsidP="008D200E">
            <w:r>
              <w:t>connectivity within a warehouse</w:t>
            </w:r>
          </w:p>
        </w:tc>
        <w:tc>
          <w:tcPr>
            <w:tcW w:w="4675" w:type="dxa"/>
          </w:tcPr>
          <w:p w14:paraId="4567A1C0" w14:textId="77777777" w:rsidR="003A0C3F" w:rsidRDefault="008D560B" w:rsidP="008D200E">
            <w:r>
              <w:t>LAN To WAN</w:t>
            </w:r>
          </w:p>
        </w:tc>
      </w:tr>
      <w:tr w:rsidR="003A0C3F" w14:paraId="0E887AFF" w14:textId="77777777" w:rsidTr="008D200E">
        <w:tc>
          <w:tcPr>
            <w:tcW w:w="4675" w:type="dxa"/>
          </w:tcPr>
          <w:p w14:paraId="48ABC0C8" w14:textId="77777777" w:rsidR="008D560B" w:rsidRDefault="008D560B" w:rsidP="008D200E">
            <w:r>
              <w:t xml:space="preserve">Need to prevent rogue users from unauthorized </w:t>
            </w:r>
          </w:p>
          <w:p w14:paraId="000F9D4A" w14:textId="77777777" w:rsidR="008D560B" w:rsidRDefault="008D560B" w:rsidP="008D200E">
            <w:r>
              <w:t xml:space="preserve">WLAN access </w:t>
            </w:r>
          </w:p>
          <w:p w14:paraId="7211D12F" w14:textId="77777777" w:rsidR="003A0C3F" w:rsidRDefault="003A0C3F" w:rsidP="008D200E"/>
        </w:tc>
        <w:tc>
          <w:tcPr>
            <w:tcW w:w="4675" w:type="dxa"/>
          </w:tcPr>
          <w:p w14:paraId="3092E5D9" w14:textId="77777777" w:rsidR="003A0C3F" w:rsidRDefault="008D560B" w:rsidP="008D200E">
            <w:r>
              <w:lastRenderedPageBreak/>
              <w:t>LAN</w:t>
            </w:r>
          </w:p>
        </w:tc>
      </w:tr>
    </w:tbl>
    <w:p w14:paraId="35B79C47" w14:textId="289CC746" w:rsidR="00C258C8" w:rsidRDefault="00C258C8"/>
    <w:p w14:paraId="3340F3B1" w14:textId="77777777" w:rsidR="008D200E" w:rsidRDefault="008D200E" w:rsidP="008D200E">
      <w:pPr>
        <w:autoSpaceDE w:val="0"/>
        <w:autoSpaceDN w:val="0"/>
        <w:adjustRightInd w:val="0"/>
        <w:spacing w:after="0" w:line="240" w:lineRule="auto"/>
        <w:ind w:left="720" w:firstLine="720"/>
        <w:rPr>
          <w:rFonts w:ascii="TimesNewRomanPS-BoldMT" w:hAnsi="TimesNewRomanPS-BoldMT" w:cs="TimesNewRomanPS-BoldMT"/>
          <w:b/>
          <w:bCs/>
        </w:rPr>
      </w:pPr>
      <w:r>
        <w:rPr>
          <w:rFonts w:ascii="TimesNewRomanPS-BoldMT" w:hAnsi="TimesNewRomanPS-BoldMT" w:cs="TimesNewRomanPS-BoldMT"/>
          <w:b/>
          <w:bCs/>
        </w:rPr>
        <w:t>Identify Threats and Vulnerabilities in an IT Infrastructure</w:t>
      </w:r>
    </w:p>
    <w:p w14:paraId="5DD18D83" w14:textId="37E5CC92" w:rsidR="008D200E" w:rsidRDefault="008D200E" w:rsidP="008D200E">
      <w:pPr>
        <w:autoSpaceDE w:val="0"/>
        <w:autoSpaceDN w:val="0"/>
        <w:adjustRightInd w:val="0"/>
        <w:spacing w:after="0" w:line="240" w:lineRule="auto"/>
        <w:rPr>
          <w:rFonts w:ascii="TimesNewRomanPS-BoldMT" w:hAnsi="TimesNewRomanPS-BoldMT" w:cs="TimesNewRomanPS-BoldMT"/>
          <w:b/>
          <w:bCs/>
        </w:rPr>
      </w:pPr>
      <w:r>
        <w:rPr>
          <w:rFonts w:ascii="TimesNewRomanPS-BoldMT" w:hAnsi="TimesNewRomanPS-BoldMT" w:cs="TimesNewRomanPS-BoldMT"/>
          <w:b/>
          <w:bCs/>
        </w:rPr>
        <w:t xml:space="preserve">Course Name: </w:t>
      </w:r>
      <w:r>
        <w:rPr>
          <w:rFonts w:ascii="TimesNewRomanPS-BoldMT" w:hAnsi="TimesNewRomanPS-BoldMT" w:cs="TimesNewRomanPS-BoldMT"/>
          <w:b/>
          <w:bCs/>
        </w:rPr>
        <w:t>IAA202</w:t>
      </w:r>
      <w:r>
        <w:rPr>
          <w:rFonts w:ascii="TimesNewRomanPS-BoldMT" w:hAnsi="TimesNewRomanPS-BoldMT" w:cs="TimesNewRomanPS-BoldMT"/>
          <w:b/>
          <w:bCs/>
        </w:rPr>
        <w:t>_____________________________________________________________</w:t>
      </w:r>
    </w:p>
    <w:p w14:paraId="4B2ECDFB" w14:textId="393E1CE7" w:rsidR="008D200E" w:rsidRDefault="008D200E" w:rsidP="008D200E">
      <w:pPr>
        <w:autoSpaceDE w:val="0"/>
        <w:autoSpaceDN w:val="0"/>
        <w:adjustRightInd w:val="0"/>
        <w:spacing w:after="0" w:line="240" w:lineRule="auto"/>
        <w:rPr>
          <w:rFonts w:ascii="TimesNewRomanPS-BoldMT" w:hAnsi="TimesNewRomanPS-BoldMT" w:cs="TimesNewRomanPS-BoldMT"/>
          <w:b/>
          <w:bCs/>
        </w:rPr>
      </w:pPr>
      <w:r>
        <w:rPr>
          <w:rFonts w:ascii="TimesNewRomanPS-BoldMT" w:hAnsi="TimesNewRomanPS-BoldMT" w:cs="TimesNewRomanPS-BoldMT"/>
          <w:b/>
          <w:bCs/>
        </w:rPr>
        <w:t xml:space="preserve">Student Name: </w:t>
      </w:r>
      <w:r>
        <w:rPr>
          <w:rFonts w:ascii="TimesNewRomanPS-BoldMT" w:hAnsi="TimesNewRomanPS-BoldMT" w:cs="TimesNewRomanPS-BoldMT"/>
          <w:b/>
          <w:bCs/>
        </w:rPr>
        <w:t>Vu Hoang</w:t>
      </w:r>
      <w:r>
        <w:rPr>
          <w:rFonts w:ascii="TimesNewRomanPS-BoldMT" w:hAnsi="TimesNewRomanPS-BoldMT" w:cs="TimesNewRomanPS-BoldMT"/>
          <w:b/>
          <w:bCs/>
        </w:rPr>
        <w:t>_____________________________________________________________</w:t>
      </w:r>
    </w:p>
    <w:p w14:paraId="5DA0E588" w14:textId="0EEE70F9" w:rsidR="008D200E" w:rsidRDefault="008D200E" w:rsidP="008D200E">
      <w:pPr>
        <w:autoSpaceDE w:val="0"/>
        <w:autoSpaceDN w:val="0"/>
        <w:adjustRightInd w:val="0"/>
        <w:spacing w:after="0" w:line="240" w:lineRule="auto"/>
        <w:rPr>
          <w:rFonts w:ascii="TimesNewRomanPS-BoldMT" w:hAnsi="TimesNewRomanPS-BoldMT" w:cs="TimesNewRomanPS-BoldMT"/>
          <w:b/>
          <w:bCs/>
        </w:rPr>
      </w:pPr>
      <w:r>
        <w:rPr>
          <w:rFonts w:ascii="TimesNewRomanPS-BoldMT" w:hAnsi="TimesNewRomanPS-BoldMT" w:cs="TimesNewRomanPS-BoldMT"/>
          <w:b/>
          <w:bCs/>
        </w:rPr>
        <w:t xml:space="preserve">Instructor Name: </w:t>
      </w:r>
      <w:r>
        <w:rPr>
          <w:rFonts w:ascii="TimesNewRomanPS-BoldMT" w:hAnsi="TimesNewRomanPS-BoldMT" w:cs="TimesNewRomanPS-BoldMT"/>
          <w:b/>
          <w:bCs/>
        </w:rPr>
        <w:t>Ho Hai</w:t>
      </w:r>
      <w:r>
        <w:rPr>
          <w:rFonts w:ascii="TimesNewRomanPS-BoldMT" w:hAnsi="TimesNewRomanPS-BoldMT" w:cs="TimesNewRomanPS-BoldMT"/>
          <w:b/>
          <w:bCs/>
        </w:rPr>
        <w:t>___________________________________________________________</w:t>
      </w:r>
    </w:p>
    <w:p w14:paraId="009279F6" w14:textId="4B590825" w:rsidR="008D200E" w:rsidRDefault="008D200E" w:rsidP="008D200E">
      <w:pPr>
        <w:autoSpaceDE w:val="0"/>
        <w:autoSpaceDN w:val="0"/>
        <w:adjustRightInd w:val="0"/>
        <w:spacing w:after="0" w:line="240" w:lineRule="auto"/>
        <w:rPr>
          <w:rFonts w:ascii="TimesNewRomanPS-BoldMT" w:hAnsi="TimesNewRomanPS-BoldMT" w:cs="TimesNewRomanPS-BoldMT"/>
          <w:b/>
          <w:bCs/>
        </w:rPr>
      </w:pPr>
      <w:r>
        <w:rPr>
          <w:rFonts w:ascii="TimesNewRomanPS-BoldMT" w:hAnsi="TimesNewRomanPS-BoldMT" w:cs="TimesNewRomanPS-BoldMT"/>
          <w:b/>
          <w:bCs/>
        </w:rPr>
        <w:t>Lab Due Date:</w:t>
      </w:r>
      <w:r w:rsidRPr="008D200E">
        <w:t xml:space="preserve"> </w:t>
      </w:r>
      <w:r w:rsidRPr="008D200E">
        <w:rPr>
          <w:b/>
          <w:bCs/>
        </w:rPr>
        <w:t>Sunday, 24 May</w:t>
      </w:r>
      <w:r>
        <w:t xml:space="preserve"> </w:t>
      </w:r>
      <w:r>
        <w:rPr>
          <w:rFonts w:ascii="TimesNewRomanPS-BoldMT" w:hAnsi="TimesNewRomanPS-BoldMT" w:cs="TimesNewRomanPS-BoldMT"/>
          <w:b/>
          <w:bCs/>
        </w:rPr>
        <w:t>_____________________________________________________________</w:t>
      </w:r>
    </w:p>
    <w:p w14:paraId="0E5D86E5" w14:textId="77777777" w:rsidR="008D200E" w:rsidRDefault="008D200E" w:rsidP="008D200E">
      <w:pPr>
        <w:autoSpaceDE w:val="0"/>
        <w:autoSpaceDN w:val="0"/>
        <w:adjustRightInd w:val="0"/>
        <w:spacing w:after="0" w:line="240" w:lineRule="auto"/>
        <w:rPr>
          <w:rFonts w:ascii="TimesNewRomanPS-BoldMT" w:hAnsi="TimesNewRomanPS-BoldMT" w:cs="TimesNewRomanPS-BoldMT"/>
          <w:b/>
          <w:bCs/>
        </w:rPr>
      </w:pPr>
      <w:r>
        <w:rPr>
          <w:rFonts w:ascii="TimesNewRomanPS-BoldMT" w:hAnsi="TimesNewRomanPS-BoldMT" w:cs="TimesNewRomanPS-BoldMT"/>
          <w:b/>
          <w:bCs/>
        </w:rPr>
        <w:t>Overview</w:t>
      </w:r>
    </w:p>
    <w:p w14:paraId="350CBF55" w14:textId="77777777" w:rsidR="008D200E" w:rsidRDefault="008D200E" w:rsidP="008D200E">
      <w:pPr>
        <w:autoSpaceDE w:val="0"/>
        <w:autoSpaceDN w:val="0"/>
        <w:adjustRightInd w:val="0"/>
        <w:spacing w:after="0" w:line="240" w:lineRule="auto"/>
        <w:rPr>
          <w:rFonts w:ascii="TimesNewRomanPSMT" w:hAnsi="TimesNewRomanPSMT" w:cs="TimesNewRomanPSMT"/>
        </w:rPr>
      </w:pPr>
      <w:r>
        <w:rPr>
          <w:rFonts w:ascii="TimesNewRomanPSMT" w:hAnsi="TimesNewRomanPSMT" w:cs="TimesNewRomanPSMT"/>
        </w:rPr>
        <w:t>One of the most important first steps to risk management and implementing a risk mitigation strategy is to</w:t>
      </w:r>
    </w:p>
    <w:p w14:paraId="4514F170" w14:textId="77777777" w:rsidR="008D200E" w:rsidRDefault="008D200E" w:rsidP="008D200E">
      <w:pPr>
        <w:autoSpaceDE w:val="0"/>
        <w:autoSpaceDN w:val="0"/>
        <w:adjustRightInd w:val="0"/>
        <w:spacing w:after="0" w:line="240" w:lineRule="auto"/>
        <w:rPr>
          <w:rFonts w:ascii="TimesNewRomanPSMT" w:hAnsi="TimesNewRomanPSMT" w:cs="TimesNewRomanPSMT"/>
        </w:rPr>
      </w:pPr>
      <w:r>
        <w:rPr>
          <w:rFonts w:ascii="TimesNewRomanPSMT" w:hAnsi="TimesNewRomanPSMT" w:cs="TimesNewRomanPSMT"/>
        </w:rPr>
        <w:t>identify known risks, threats, and vulnerabilities and organize them. The purpose of the seven domains of</w:t>
      </w:r>
    </w:p>
    <w:p w14:paraId="4F7F37CE" w14:textId="77777777" w:rsidR="008D200E" w:rsidRDefault="008D200E" w:rsidP="008D200E">
      <w:pPr>
        <w:autoSpaceDE w:val="0"/>
        <w:autoSpaceDN w:val="0"/>
        <w:adjustRightInd w:val="0"/>
        <w:spacing w:after="0" w:line="240" w:lineRule="auto"/>
        <w:rPr>
          <w:rFonts w:ascii="TimesNewRomanPSMT" w:hAnsi="TimesNewRomanPSMT" w:cs="TimesNewRomanPSMT"/>
        </w:rPr>
      </w:pPr>
      <w:r>
        <w:rPr>
          <w:rFonts w:ascii="TimesNewRomanPSMT" w:hAnsi="TimesNewRomanPSMT" w:cs="TimesNewRomanPSMT"/>
        </w:rPr>
        <w:t>a typical IT infrastructure is to help organize the roles, responsibilities, and accountabilities for risk</w:t>
      </w:r>
    </w:p>
    <w:p w14:paraId="5E8CC163" w14:textId="77777777" w:rsidR="008D200E" w:rsidRDefault="008D200E" w:rsidP="008D200E">
      <w:pPr>
        <w:autoSpaceDE w:val="0"/>
        <w:autoSpaceDN w:val="0"/>
        <w:adjustRightInd w:val="0"/>
        <w:spacing w:after="0" w:line="240" w:lineRule="auto"/>
        <w:rPr>
          <w:rFonts w:ascii="TimesNewRomanPSMT" w:hAnsi="TimesNewRomanPSMT" w:cs="TimesNewRomanPSMT"/>
        </w:rPr>
      </w:pPr>
      <w:r>
        <w:rPr>
          <w:rFonts w:ascii="TimesNewRomanPSMT" w:hAnsi="TimesNewRomanPSMT" w:cs="TimesNewRomanPSMT"/>
        </w:rPr>
        <w:t>management and risk mitigation. This lab requires students to identify risks, threats, and vulnerabilities</w:t>
      </w:r>
    </w:p>
    <w:p w14:paraId="2195A21F" w14:textId="58E3CDDA" w:rsidR="008D200E" w:rsidRDefault="008D200E" w:rsidP="008D200E">
      <w:r>
        <w:rPr>
          <w:rFonts w:ascii="TimesNewRomanPSMT" w:hAnsi="TimesNewRomanPSMT" w:cs="TimesNewRomanPSMT"/>
        </w:rPr>
        <w:t>and map them to the domain that these impact from a risk management perspective.</w:t>
      </w:r>
    </w:p>
    <w:p w14:paraId="5FF3250F" w14:textId="77777777" w:rsidR="006A021C" w:rsidRDefault="006A021C" w:rsidP="006A021C">
      <w:pPr>
        <w:pStyle w:val="ListParagraph"/>
        <w:numPr>
          <w:ilvl w:val="0"/>
          <w:numId w:val="1"/>
        </w:numPr>
      </w:pPr>
      <w:r>
        <w:t>Healthcare organizations are under strict compliance to HIPPA privacy requirements which require that an organization have proper security controls for handling personal healthcare information (PHI) privacy data. This includes security controls for the IT infrastructure handling PHI privacy data. Which one of the listed risks, threats, or vulnerabilities can violate HIPPA privacy requirements? List one and justify your answer in one or two sentences.</w:t>
      </w:r>
    </w:p>
    <w:p w14:paraId="0DE1A56A" w14:textId="77777777" w:rsidR="006A021C" w:rsidRDefault="006A021C" w:rsidP="006A021C">
      <w:pPr>
        <w:pStyle w:val="ListParagraph"/>
        <w:rPr>
          <w:rStyle w:val="t"/>
          <w:color w:val="000000"/>
          <w:bdr w:val="none" w:sz="0" w:space="0" w:color="auto" w:frame="1"/>
          <w:shd w:val="clear" w:color="auto" w:fill="FFFFFF"/>
        </w:rPr>
      </w:pPr>
      <w:r>
        <w:t xml:space="preserve">Answer is : </w:t>
      </w:r>
      <w:r w:rsidRPr="006A021C">
        <w:rPr>
          <w:rStyle w:val="t"/>
          <w:color w:val="000000"/>
          <w:bdr w:val="none" w:sz="0" w:space="0" w:color="auto" w:frame="1"/>
          <w:shd w:val="clear" w:color="auto" w:fill="FFFFFF"/>
        </w:rPr>
        <w:t>System/Application Domain- because a hacker can gain access and read the entire database of customer information with a SQL Injection Attack</w:t>
      </w:r>
    </w:p>
    <w:p w14:paraId="24939BBE" w14:textId="77777777" w:rsidR="006A021C" w:rsidRDefault="006A021C" w:rsidP="006A021C">
      <w:pPr>
        <w:pStyle w:val="ListParagraph"/>
        <w:numPr>
          <w:ilvl w:val="0"/>
          <w:numId w:val="1"/>
        </w:numPr>
      </w:pPr>
      <w:r>
        <w:t>How many threats and vulnerabilities did you find that impacted risk within each of the seven domains of a typical IT infrastructure?</w:t>
      </w:r>
    </w:p>
    <w:p w14:paraId="4DCA7F65" w14:textId="77777777" w:rsidR="006A021C" w:rsidRDefault="006A021C" w:rsidP="006A021C">
      <w:pPr>
        <w:pStyle w:val="ListParagraph"/>
      </w:pPr>
      <w:r>
        <w:t>Answer:</w:t>
      </w:r>
    </w:p>
    <w:p w14:paraId="6C862872" w14:textId="77777777" w:rsidR="006A021C" w:rsidRDefault="006A021C" w:rsidP="006A021C">
      <w:pPr>
        <w:pStyle w:val="ListParagraph"/>
        <w:rPr>
          <w:rStyle w:val="t"/>
          <w:color w:val="000000"/>
          <w:bdr w:val="none" w:sz="0" w:space="0" w:color="auto" w:frame="1"/>
          <w:shd w:val="clear" w:color="auto" w:fill="FFFFFF"/>
        </w:rPr>
      </w:pPr>
      <w:r>
        <w:t xml:space="preserve"> </w:t>
      </w:r>
      <w:r w:rsidRPr="006A021C">
        <w:rPr>
          <w:rStyle w:val="t"/>
          <w:color w:val="000000"/>
          <w:bdr w:val="none" w:sz="0" w:space="0" w:color="auto" w:frame="1"/>
          <w:shd w:val="clear" w:color="auto" w:fill="FFFFFF"/>
        </w:rPr>
        <w:t>a.User Domain 1</w:t>
      </w:r>
    </w:p>
    <w:p w14:paraId="71CA86B0" w14:textId="77777777" w:rsidR="006A021C" w:rsidRDefault="006A021C" w:rsidP="006A021C">
      <w:pPr>
        <w:pStyle w:val="ListParagraph"/>
        <w:rPr>
          <w:rStyle w:val="t"/>
          <w:color w:val="000000"/>
          <w:bdr w:val="none" w:sz="0" w:space="0" w:color="auto" w:frame="1"/>
          <w:shd w:val="clear" w:color="auto" w:fill="FFFFFF"/>
        </w:rPr>
      </w:pPr>
      <w:r w:rsidRPr="006A021C">
        <w:rPr>
          <w:rStyle w:val="t"/>
          <w:color w:val="000000"/>
          <w:spacing w:val="6"/>
          <w:bdr w:val="none" w:sz="0" w:space="0" w:color="auto" w:frame="1"/>
          <w:shd w:val="clear" w:color="auto" w:fill="FFFFFF"/>
        </w:rPr>
        <w:t>b.</w:t>
      </w:r>
      <w:r w:rsidRPr="006A021C">
        <w:rPr>
          <w:rStyle w:val="t"/>
          <w:color w:val="000000"/>
          <w:bdr w:val="none" w:sz="0" w:space="0" w:color="auto" w:frame="1"/>
          <w:shd w:val="clear" w:color="auto" w:fill="FFFFFF"/>
        </w:rPr>
        <w:t>Workstation Domain 5</w:t>
      </w:r>
    </w:p>
    <w:p w14:paraId="019DEFB9" w14:textId="77777777" w:rsidR="006A021C" w:rsidRDefault="006A021C" w:rsidP="006A021C">
      <w:pPr>
        <w:pStyle w:val="ListParagraph"/>
        <w:rPr>
          <w:rStyle w:val="t"/>
          <w:color w:val="000000"/>
          <w:bdr w:val="none" w:sz="0" w:space="0" w:color="auto" w:frame="1"/>
          <w:shd w:val="clear" w:color="auto" w:fill="FFFFFF"/>
        </w:rPr>
      </w:pPr>
      <w:r w:rsidRPr="006A021C">
        <w:rPr>
          <w:rStyle w:val="t"/>
          <w:color w:val="000000"/>
          <w:bdr w:val="none" w:sz="0" w:space="0" w:color="auto" w:frame="1"/>
          <w:shd w:val="clear" w:color="auto" w:fill="FFFFFF"/>
        </w:rPr>
        <w:t>c.LAN Domain 3</w:t>
      </w:r>
    </w:p>
    <w:p w14:paraId="23024155" w14:textId="77777777" w:rsidR="006A021C" w:rsidRDefault="006A021C" w:rsidP="006A021C">
      <w:pPr>
        <w:pStyle w:val="ListParagraph"/>
        <w:rPr>
          <w:rStyle w:val="t"/>
          <w:color w:val="000000"/>
          <w:bdr w:val="none" w:sz="0" w:space="0" w:color="auto" w:frame="1"/>
          <w:shd w:val="clear" w:color="auto" w:fill="FFFFFF"/>
        </w:rPr>
      </w:pPr>
      <w:r w:rsidRPr="006A021C">
        <w:rPr>
          <w:rStyle w:val="t"/>
          <w:color w:val="000000"/>
          <w:bdr w:val="none" w:sz="0" w:space="0" w:color="auto" w:frame="1"/>
          <w:shd w:val="clear" w:color="auto" w:fill="FFFFFF"/>
        </w:rPr>
        <w:t>d.LAN-to-WAN Domain 3</w:t>
      </w:r>
    </w:p>
    <w:p w14:paraId="28912B67" w14:textId="77777777" w:rsidR="006A021C" w:rsidRDefault="006A021C" w:rsidP="006A021C">
      <w:pPr>
        <w:pStyle w:val="ListParagraph"/>
        <w:rPr>
          <w:rStyle w:val="t"/>
          <w:color w:val="000000"/>
          <w:bdr w:val="none" w:sz="0" w:space="0" w:color="auto" w:frame="1"/>
          <w:shd w:val="clear" w:color="auto" w:fill="FFFFFF"/>
        </w:rPr>
      </w:pPr>
      <w:r w:rsidRPr="006A021C">
        <w:rPr>
          <w:rStyle w:val="t"/>
          <w:color w:val="000000"/>
          <w:bdr w:val="none" w:sz="0" w:space="0" w:color="auto" w:frame="1"/>
          <w:shd w:val="clear" w:color="auto" w:fill="FFFFFF"/>
        </w:rPr>
        <w:t>e.WAN Domain 2</w:t>
      </w:r>
    </w:p>
    <w:p w14:paraId="643AE55F" w14:textId="77777777" w:rsidR="006A021C" w:rsidRDefault="006A021C" w:rsidP="006A021C">
      <w:pPr>
        <w:pStyle w:val="ListParagraph"/>
        <w:rPr>
          <w:rStyle w:val="t"/>
          <w:color w:val="000000"/>
          <w:bdr w:val="none" w:sz="0" w:space="0" w:color="auto" w:frame="1"/>
          <w:shd w:val="clear" w:color="auto" w:fill="FFFFFF"/>
        </w:rPr>
      </w:pPr>
      <w:r w:rsidRPr="006A021C">
        <w:rPr>
          <w:rStyle w:val="t"/>
          <w:color w:val="000000"/>
          <w:spacing w:val="-5"/>
          <w:bdr w:val="none" w:sz="0" w:space="0" w:color="auto" w:frame="1"/>
          <w:shd w:val="clear" w:color="auto" w:fill="FFFFFF"/>
        </w:rPr>
        <w:t>f.</w:t>
      </w:r>
      <w:r w:rsidRPr="006A021C">
        <w:rPr>
          <w:rStyle w:val="t"/>
          <w:color w:val="000000"/>
          <w:bdr w:val="none" w:sz="0" w:space="0" w:color="auto" w:frame="1"/>
          <w:shd w:val="clear" w:color="auto" w:fill="FFFFFF"/>
        </w:rPr>
        <w:t>Remote Access Domain 2</w:t>
      </w:r>
    </w:p>
    <w:p w14:paraId="427E52A1" w14:textId="77777777" w:rsidR="006A021C" w:rsidRDefault="006A021C" w:rsidP="006A021C">
      <w:pPr>
        <w:pStyle w:val="ListParagraph"/>
        <w:rPr>
          <w:rStyle w:val="t"/>
          <w:color w:val="000000"/>
          <w:bdr w:val="none" w:sz="0" w:space="0" w:color="auto" w:frame="1"/>
          <w:shd w:val="clear" w:color="auto" w:fill="FFFFFF"/>
        </w:rPr>
      </w:pPr>
      <w:r w:rsidRPr="006A021C">
        <w:rPr>
          <w:rStyle w:val="t"/>
          <w:color w:val="000000"/>
          <w:bdr w:val="none" w:sz="0" w:space="0" w:color="auto" w:frame="1"/>
          <w:shd w:val="clear" w:color="auto" w:fill="FFFFFF"/>
        </w:rPr>
        <w:t>g.Systems/Application Domain 4</w:t>
      </w:r>
    </w:p>
    <w:p w14:paraId="0334B5DF" w14:textId="77777777" w:rsidR="006A021C" w:rsidRDefault="006A021C" w:rsidP="006A021C">
      <w:pPr>
        <w:pStyle w:val="ListParagraph"/>
        <w:numPr>
          <w:ilvl w:val="0"/>
          <w:numId w:val="1"/>
        </w:numPr>
        <w:rPr>
          <w:color w:val="000000"/>
          <w:bdr w:val="none" w:sz="0" w:space="0" w:color="auto" w:frame="1"/>
          <w:shd w:val="clear" w:color="auto" w:fill="FFFFFF"/>
        </w:rPr>
      </w:pPr>
      <w:r w:rsidRPr="006A021C">
        <w:rPr>
          <w:color w:val="000000"/>
          <w:bdr w:val="none" w:sz="0" w:space="0" w:color="auto" w:frame="1"/>
          <w:shd w:val="clear" w:color="auto" w:fill="FFFFFF"/>
        </w:rPr>
        <w:t>Which domain(s) had the greatest number of risks, threats, and vulnerabilities?</w:t>
      </w:r>
    </w:p>
    <w:p w14:paraId="1831D526" w14:textId="77777777" w:rsidR="006A021C" w:rsidRDefault="006A021C" w:rsidP="006A021C">
      <w:pPr>
        <w:pStyle w:val="ListParagraph"/>
        <w:rPr>
          <w:color w:val="000000"/>
          <w:bdr w:val="none" w:sz="0" w:space="0" w:color="auto" w:frame="1"/>
          <w:shd w:val="clear" w:color="auto" w:fill="FFFFFF"/>
        </w:rPr>
      </w:pPr>
      <w:r>
        <w:rPr>
          <w:color w:val="000000"/>
          <w:bdr w:val="none" w:sz="0" w:space="0" w:color="auto" w:frame="1"/>
          <w:shd w:val="clear" w:color="auto" w:fill="FFFFFF"/>
        </w:rPr>
        <w:t>Answer: Workstation Domain</w:t>
      </w:r>
    </w:p>
    <w:p w14:paraId="4ACAE1EE" w14:textId="77777777" w:rsidR="00221193" w:rsidRDefault="006A021C" w:rsidP="00221193">
      <w:pPr>
        <w:pStyle w:val="ListParagraph"/>
        <w:numPr>
          <w:ilvl w:val="0"/>
          <w:numId w:val="1"/>
        </w:numPr>
        <w:rPr>
          <w:color w:val="000000"/>
          <w:bdr w:val="none" w:sz="0" w:space="0" w:color="auto" w:frame="1"/>
          <w:shd w:val="clear" w:color="auto" w:fill="FFFFFF"/>
        </w:rPr>
      </w:pPr>
      <w:r w:rsidRPr="006A021C">
        <w:rPr>
          <w:color w:val="000000"/>
          <w:bdr w:val="none" w:sz="0" w:space="0" w:color="auto" w:frame="1"/>
          <w:shd w:val="clear" w:color="auto" w:fill="FFFFFF"/>
        </w:rPr>
        <w:t>What is the risk impact or risk factor (critical, major, minor) that you would qualitatively assign to the risks, threats, and vulnerabilities you identified for the LAN-to-WAN Domain for the healthcare and HIPPA compliance scenario?</w:t>
      </w:r>
    </w:p>
    <w:p w14:paraId="644A511C" w14:textId="77777777" w:rsidR="00221193" w:rsidRDefault="006A021C" w:rsidP="00221193">
      <w:pPr>
        <w:pStyle w:val="ListParagraph"/>
      </w:pPr>
      <w:r w:rsidRPr="00221193">
        <w:rPr>
          <w:color w:val="000000"/>
          <w:bdr w:val="none" w:sz="0" w:space="0" w:color="auto" w:frame="1"/>
          <w:shd w:val="clear" w:color="auto" w:fill="FFFFFF"/>
        </w:rPr>
        <w:t xml:space="preserve">Answer: </w:t>
      </w:r>
      <w:r w:rsidR="00221193" w:rsidRPr="00221193">
        <w:rPr>
          <w:color w:val="000000"/>
          <w:bdr w:val="none" w:sz="0" w:space="0" w:color="auto" w:frame="1"/>
          <w:shd w:val="clear" w:color="auto" w:fill="FFFFFF"/>
        </w:rPr>
        <w:t xml:space="preserve"> </w:t>
      </w:r>
      <w:r w:rsidR="00221193" w:rsidRPr="00FC4BEF">
        <w:t>I would consider the both of them minor for the most part, unless performance becomes production stoppage, both would be considered minor in relation to HIPPA.</w:t>
      </w:r>
    </w:p>
    <w:p w14:paraId="12167D5C" w14:textId="77777777" w:rsidR="00221193" w:rsidRDefault="00221193" w:rsidP="00221193">
      <w:pPr>
        <w:pStyle w:val="ListParagraph"/>
        <w:numPr>
          <w:ilvl w:val="0"/>
          <w:numId w:val="1"/>
        </w:numPr>
        <w:rPr>
          <w:color w:val="000000"/>
          <w:bdr w:val="none" w:sz="0" w:space="0" w:color="auto" w:frame="1"/>
          <w:shd w:val="clear" w:color="auto" w:fill="FFFFFF"/>
        </w:rPr>
      </w:pPr>
      <w:r w:rsidRPr="00221193">
        <w:rPr>
          <w:color w:val="000000"/>
          <w:bdr w:val="none" w:sz="0" w:space="0" w:color="auto" w:frame="1"/>
          <w:shd w:val="clear" w:color="auto" w:fill="FFFFFF"/>
        </w:rPr>
        <w:lastRenderedPageBreak/>
        <w:t>Of the three Systems/Application Domain risks, threats, and vulnerabilities identified, which one requires a disaster recovery plan and business continuity plan to maintain continued operations during a catastrophic outage?</w:t>
      </w:r>
    </w:p>
    <w:p w14:paraId="03D3F244" w14:textId="77777777" w:rsidR="00221193" w:rsidRDefault="00221193" w:rsidP="00221193">
      <w:pPr>
        <w:pStyle w:val="ListParagraph"/>
      </w:pPr>
      <w:r w:rsidRPr="00221193">
        <w:rPr>
          <w:color w:val="000000"/>
          <w:bdr w:val="none" w:sz="0" w:space="0" w:color="auto" w:frame="1"/>
          <w:shd w:val="clear" w:color="auto" w:fill="FFFFFF"/>
        </w:rPr>
        <w:t xml:space="preserve">Answer: </w:t>
      </w:r>
      <w:r w:rsidRPr="00467D09">
        <w:t>Loss of production data.</w:t>
      </w:r>
    </w:p>
    <w:p w14:paraId="7501C4E3" w14:textId="77777777" w:rsidR="00221193" w:rsidRDefault="00221193" w:rsidP="00221193">
      <w:pPr>
        <w:pStyle w:val="ListParagraph"/>
        <w:numPr>
          <w:ilvl w:val="0"/>
          <w:numId w:val="1"/>
        </w:numPr>
        <w:rPr>
          <w:color w:val="000000"/>
          <w:bdr w:val="none" w:sz="0" w:space="0" w:color="auto" w:frame="1"/>
          <w:shd w:val="clear" w:color="auto" w:fill="FFFFFF"/>
        </w:rPr>
      </w:pPr>
      <w:r w:rsidRPr="00221193">
        <w:rPr>
          <w:color w:val="000000"/>
          <w:bdr w:val="none" w:sz="0" w:space="0" w:color="auto" w:frame="1"/>
          <w:shd w:val="clear" w:color="auto" w:fill="FFFFFF"/>
        </w:rPr>
        <w:t>Which domain represents the greatest risk and uncertainty to an organization?</w:t>
      </w:r>
    </w:p>
    <w:p w14:paraId="5FEB1C6B" w14:textId="77777777" w:rsidR="00221193" w:rsidRDefault="00221193" w:rsidP="00221193">
      <w:pPr>
        <w:pStyle w:val="ListParagraph"/>
      </w:pPr>
      <w:r w:rsidRPr="00221193">
        <w:rPr>
          <w:color w:val="000000"/>
          <w:bdr w:val="none" w:sz="0" w:space="0" w:color="auto" w:frame="1"/>
          <w:shd w:val="clear" w:color="auto" w:fill="FFFFFF"/>
        </w:rPr>
        <w:t xml:space="preserve">Answer: </w:t>
      </w:r>
      <w:r w:rsidRPr="00467D09">
        <w:t>User Domain</w:t>
      </w:r>
    </w:p>
    <w:p w14:paraId="59AE1AB3" w14:textId="77777777" w:rsidR="00221193" w:rsidRDefault="00221193" w:rsidP="00221193">
      <w:pPr>
        <w:pStyle w:val="ListParagraph"/>
        <w:numPr>
          <w:ilvl w:val="0"/>
          <w:numId w:val="1"/>
        </w:numPr>
        <w:rPr>
          <w:color w:val="000000"/>
          <w:bdr w:val="none" w:sz="0" w:space="0" w:color="auto" w:frame="1"/>
          <w:shd w:val="clear" w:color="auto" w:fill="FFFFFF"/>
        </w:rPr>
      </w:pPr>
      <w:r w:rsidRPr="00221193">
        <w:rPr>
          <w:color w:val="000000"/>
          <w:bdr w:val="none" w:sz="0" w:space="0" w:color="auto" w:frame="1"/>
          <w:shd w:val="clear" w:color="auto" w:fill="FFFFFF"/>
        </w:rPr>
        <w:t xml:space="preserve">Which domain requires stringent access controls and encryption for connectivity to </w:t>
      </w:r>
      <w:r>
        <w:rPr>
          <w:color w:val="000000"/>
          <w:bdr w:val="none" w:sz="0" w:space="0" w:color="auto" w:frame="1"/>
          <w:shd w:val="clear" w:color="auto" w:fill="FFFFFF"/>
        </w:rPr>
        <w:t xml:space="preserve">corporate resources from home ? </w:t>
      </w:r>
    </w:p>
    <w:p w14:paraId="0743191A" w14:textId="77777777" w:rsidR="00221193" w:rsidRDefault="00221193" w:rsidP="00221193">
      <w:pPr>
        <w:pStyle w:val="ListParagraph"/>
      </w:pPr>
      <w:r w:rsidRPr="00221193">
        <w:rPr>
          <w:color w:val="000000"/>
          <w:bdr w:val="none" w:sz="0" w:space="0" w:color="auto" w:frame="1"/>
          <w:shd w:val="clear" w:color="auto" w:fill="FFFFFF"/>
        </w:rPr>
        <w:t xml:space="preserve">Answer: </w:t>
      </w:r>
      <w:r w:rsidRPr="00467D09">
        <w:t>Remote Access Domain</w:t>
      </w:r>
    </w:p>
    <w:p w14:paraId="3426A648" w14:textId="77777777" w:rsidR="00221193" w:rsidRDefault="00221193" w:rsidP="00221193">
      <w:pPr>
        <w:pStyle w:val="ListParagraph"/>
        <w:numPr>
          <w:ilvl w:val="0"/>
          <w:numId w:val="1"/>
        </w:numPr>
        <w:rPr>
          <w:color w:val="000000"/>
          <w:bdr w:val="none" w:sz="0" w:space="0" w:color="auto" w:frame="1"/>
          <w:shd w:val="clear" w:color="auto" w:fill="FFFFFF"/>
        </w:rPr>
      </w:pPr>
      <w:r w:rsidRPr="00221193">
        <w:rPr>
          <w:color w:val="000000"/>
          <w:bdr w:val="none" w:sz="0" w:space="0" w:color="auto" w:frame="1"/>
          <w:shd w:val="clear" w:color="auto" w:fill="FFFFFF"/>
        </w:rPr>
        <w:t>Which domain requires annual security awareness training and employee background checks for sensitive positions to help mitigate risk from employee sabotage?</w:t>
      </w:r>
    </w:p>
    <w:p w14:paraId="49C5D599" w14:textId="77777777" w:rsidR="00221193" w:rsidRDefault="00221193" w:rsidP="00221193">
      <w:pPr>
        <w:pStyle w:val="ListParagraph"/>
        <w:tabs>
          <w:tab w:val="left" w:pos="2325"/>
        </w:tabs>
      </w:pPr>
      <w:r>
        <w:t xml:space="preserve">Answer: </w:t>
      </w:r>
      <w:r w:rsidRPr="00263AC7">
        <w:t>User Domain</w:t>
      </w:r>
    </w:p>
    <w:p w14:paraId="45A02653" w14:textId="77777777" w:rsidR="00221193" w:rsidRDefault="00221193" w:rsidP="00221193">
      <w:pPr>
        <w:pStyle w:val="ListParagraph"/>
        <w:numPr>
          <w:ilvl w:val="0"/>
          <w:numId w:val="1"/>
        </w:numPr>
        <w:tabs>
          <w:tab w:val="left" w:pos="2325"/>
        </w:tabs>
      </w:pPr>
      <w:r>
        <w:t>Which domains need software vulnerability assessments to mitigate risk from software vulnerabilities</w:t>
      </w:r>
    </w:p>
    <w:p w14:paraId="2BEB0C87" w14:textId="77777777" w:rsidR="00221193" w:rsidRDefault="00221193" w:rsidP="00221193">
      <w:pPr>
        <w:pStyle w:val="ListParagraph"/>
        <w:tabs>
          <w:tab w:val="left" w:pos="2325"/>
        </w:tabs>
      </w:pPr>
      <w:r>
        <w:t xml:space="preserve">Answer: </w:t>
      </w:r>
      <w:r w:rsidRPr="00263AC7">
        <w:t>Workstation, LAN, &amp; Systems/Application</w:t>
      </w:r>
    </w:p>
    <w:p w14:paraId="734C70BB" w14:textId="77777777" w:rsidR="00221193" w:rsidRDefault="00221193" w:rsidP="00221193">
      <w:pPr>
        <w:pStyle w:val="ListParagraph"/>
        <w:numPr>
          <w:ilvl w:val="0"/>
          <w:numId w:val="1"/>
        </w:numPr>
        <w:tabs>
          <w:tab w:val="left" w:pos="2325"/>
        </w:tabs>
      </w:pPr>
      <w:r>
        <w:t>Which domain requires AUPs to minimize unnecessary User initiated Internet traffic and can be monitored and controlled by web content filters?</w:t>
      </w:r>
    </w:p>
    <w:p w14:paraId="568DA008" w14:textId="77777777" w:rsidR="00221193" w:rsidRDefault="00221193" w:rsidP="00221193">
      <w:pPr>
        <w:pStyle w:val="ListParagraph"/>
        <w:tabs>
          <w:tab w:val="left" w:pos="2325"/>
        </w:tabs>
      </w:pPr>
      <w:r>
        <w:t xml:space="preserve">Answer: </w:t>
      </w:r>
      <w:r w:rsidRPr="001B61C8">
        <w:t>User Domain</w:t>
      </w:r>
    </w:p>
    <w:p w14:paraId="1241348A" w14:textId="77777777" w:rsidR="00221193" w:rsidRDefault="00221193" w:rsidP="00221193">
      <w:pPr>
        <w:pStyle w:val="ListParagraph"/>
        <w:numPr>
          <w:ilvl w:val="0"/>
          <w:numId w:val="1"/>
        </w:numPr>
        <w:tabs>
          <w:tab w:val="left" w:pos="2325"/>
        </w:tabs>
      </w:pPr>
      <w:r w:rsidRPr="00221193">
        <w:t>In which domain do you implement web content filters?</w:t>
      </w:r>
    </w:p>
    <w:p w14:paraId="6A895F9B" w14:textId="77777777" w:rsidR="00221193" w:rsidRDefault="00221193" w:rsidP="00221193">
      <w:pPr>
        <w:pStyle w:val="ListParagraph"/>
        <w:tabs>
          <w:tab w:val="left" w:pos="2325"/>
        </w:tabs>
      </w:pPr>
      <w:r>
        <w:t xml:space="preserve">Answer: </w:t>
      </w:r>
      <w:r w:rsidRPr="00674452">
        <w:t>LAN-to-WAN Domain</w:t>
      </w:r>
    </w:p>
    <w:p w14:paraId="3325B678" w14:textId="77777777" w:rsidR="00221193" w:rsidRDefault="00221193" w:rsidP="00221193">
      <w:pPr>
        <w:pStyle w:val="ListParagraph"/>
        <w:numPr>
          <w:ilvl w:val="0"/>
          <w:numId w:val="1"/>
        </w:numPr>
        <w:tabs>
          <w:tab w:val="left" w:pos="2325"/>
        </w:tabs>
      </w:pPr>
      <w:r>
        <w:t xml:space="preserve">  If you implement a wireless LAN (WLAN) to support connectivity for laptops in the Workstation Domain, which domain does WLAN fall within?</w:t>
      </w:r>
    </w:p>
    <w:p w14:paraId="48D5E86B" w14:textId="77777777" w:rsidR="00221193" w:rsidRDefault="00221193" w:rsidP="00221193">
      <w:pPr>
        <w:pStyle w:val="ListParagraph"/>
        <w:tabs>
          <w:tab w:val="left" w:pos="2325"/>
        </w:tabs>
      </w:pPr>
      <w:r>
        <w:t xml:space="preserve">Answer: </w:t>
      </w:r>
      <w:r w:rsidRPr="00674452">
        <w:t>LAN Domain</w:t>
      </w:r>
    </w:p>
    <w:p w14:paraId="51422E02" w14:textId="77777777" w:rsidR="00221193" w:rsidRDefault="00221193" w:rsidP="00221193">
      <w:pPr>
        <w:pStyle w:val="ListParagraph"/>
        <w:numPr>
          <w:ilvl w:val="0"/>
          <w:numId w:val="1"/>
        </w:numPr>
        <w:tabs>
          <w:tab w:val="left" w:pos="2325"/>
        </w:tabs>
      </w:pPr>
      <w:r>
        <w:t>A bank under Gramm-Leach-Bliley-Act (GLBA) for protecting customer privacy has just implemented their online banking solution allowing customers to access their accounts and perform transactions via their computer or PDA device. Online banking servers and their public Internet hosting would fall within which domains of security responsibility</w:t>
      </w:r>
    </w:p>
    <w:p w14:paraId="72EBD419" w14:textId="77777777" w:rsidR="00221193" w:rsidRDefault="00221193" w:rsidP="00221193">
      <w:pPr>
        <w:pStyle w:val="ListParagraph"/>
        <w:tabs>
          <w:tab w:val="left" w:pos="2325"/>
        </w:tabs>
      </w:pPr>
      <w:r>
        <w:t xml:space="preserve">Answer: </w:t>
      </w:r>
      <w:r w:rsidRPr="005A08F5">
        <w:t>LAN-to-WAN Domain</w:t>
      </w:r>
    </w:p>
    <w:p w14:paraId="5C34A6F6" w14:textId="77777777" w:rsidR="00C015D1" w:rsidRDefault="00C015D1" w:rsidP="00C015D1">
      <w:pPr>
        <w:pStyle w:val="ListParagraph"/>
        <w:numPr>
          <w:ilvl w:val="0"/>
          <w:numId w:val="1"/>
        </w:numPr>
        <w:tabs>
          <w:tab w:val="left" w:pos="2325"/>
        </w:tabs>
      </w:pPr>
      <w:r>
        <w:t>Customers that conduct online banking using their laptop or pe</w:t>
      </w:r>
      <w:r w:rsidR="00464C05">
        <w:t>rsonal computer must use HTTPS:</w:t>
      </w:r>
      <w:r>
        <w:t xml:space="preserve"> the secure and encrypted version of HTTP: browser communications. HTTPS:// encrypts webpage data inputs and data through the public Internet and decrypts that webpage and data once displayed on your browser. True or False</w:t>
      </w:r>
    </w:p>
    <w:p w14:paraId="6AF60A26" w14:textId="77777777" w:rsidR="00C015D1" w:rsidRDefault="00C015D1" w:rsidP="00C015D1">
      <w:pPr>
        <w:pStyle w:val="ListParagraph"/>
        <w:tabs>
          <w:tab w:val="left" w:pos="2325"/>
        </w:tabs>
      </w:pPr>
      <w:r>
        <w:t>Answer:</w:t>
      </w:r>
      <w:r>
        <w:tab/>
        <w:t>True</w:t>
      </w:r>
    </w:p>
    <w:p w14:paraId="7BF04B63" w14:textId="77777777" w:rsidR="00C015D1" w:rsidRDefault="00C015D1" w:rsidP="00C015D1">
      <w:pPr>
        <w:pStyle w:val="ListParagraph"/>
        <w:numPr>
          <w:ilvl w:val="0"/>
          <w:numId w:val="1"/>
        </w:numPr>
        <w:tabs>
          <w:tab w:val="left" w:pos="2325"/>
        </w:tabs>
      </w:pPr>
      <w:r>
        <w:t>Explain how a layered security strategy throughout the 7-domains of a typical IT infrastructure can help mitigate risk exposure for loss of privacy data or confidential data from the Systems/Application Domain.</w:t>
      </w:r>
    </w:p>
    <w:p w14:paraId="4C891145" w14:textId="77777777" w:rsidR="00C015D1" w:rsidRPr="00FC4BEF" w:rsidRDefault="00C015D1" w:rsidP="00C015D1">
      <w:pPr>
        <w:pStyle w:val="ListParagraph"/>
        <w:tabs>
          <w:tab w:val="left" w:pos="2325"/>
        </w:tabs>
      </w:pPr>
      <w:r>
        <w:lastRenderedPageBreak/>
        <w:t xml:space="preserve">Answer: </w:t>
      </w:r>
      <w:r w:rsidRPr="00061DFB">
        <w:t>As you travel through the layers, each layer should add a more secure features to help protect the IT assets. When you come to the Systems/Application Domain, the applications should work with the network based on how the other layers were set up.</w:t>
      </w:r>
    </w:p>
    <w:p w14:paraId="41686B18" w14:textId="77777777" w:rsidR="00C015D1" w:rsidRDefault="00C015D1" w:rsidP="00C015D1">
      <w:pPr>
        <w:pStyle w:val="ListParagraph"/>
        <w:tabs>
          <w:tab w:val="left" w:pos="2325"/>
        </w:tabs>
      </w:pPr>
    </w:p>
    <w:p w14:paraId="5DE14831" w14:textId="77777777" w:rsidR="00221193" w:rsidRDefault="00221193" w:rsidP="00221193">
      <w:pPr>
        <w:pStyle w:val="ListParagraph"/>
        <w:tabs>
          <w:tab w:val="left" w:pos="2325"/>
        </w:tabs>
      </w:pPr>
    </w:p>
    <w:p w14:paraId="269B5CCA" w14:textId="77777777" w:rsidR="00221193" w:rsidRDefault="00221193" w:rsidP="00221193">
      <w:pPr>
        <w:pStyle w:val="ListParagraph"/>
        <w:tabs>
          <w:tab w:val="left" w:pos="2325"/>
        </w:tabs>
      </w:pPr>
    </w:p>
    <w:p w14:paraId="314374D2" w14:textId="77777777" w:rsidR="00221193" w:rsidRDefault="00221193" w:rsidP="00221193">
      <w:pPr>
        <w:pStyle w:val="ListParagraph"/>
        <w:tabs>
          <w:tab w:val="left" w:pos="2325"/>
        </w:tabs>
      </w:pPr>
    </w:p>
    <w:p w14:paraId="03E5620D" w14:textId="77777777" w:rsidR="00221193" w:rsidRDefault="00221193" w:rsidP="00221193">
      <w:pPr>
        <w:tabs>
          <w:tab w:val="left" w:pos="2325"/>
        </w:tabs>
        <w:ind w:left="360"/>
      </w:pPr>
    </w:p>
    <w:p w14:paraId="11EF4453" w14:textId="77777777" w:rsidR="00221193" w:rsidRPr="00221193" w:rsidRDefault="00221193" w:rsidP="00221193">
      <w:pPr>
        <w:pStyle w:val="ListParagraph"/>
        <w:rPr>
          <w:color w:val="000000"/>
          <w:bdr w:val="none" w:sz="0" w:space="0" w:color="auto" w:frame="1"/>
          <w:shd w:val="clear" w:color="auto" w:fill="FFFFFF"/>
        </w:rPr>
      </w:pPr>
    </w:p>
    <w:p w14:paraId="231CCF17" w14:textId="77777777" w:rsidR="00221193" w:rsidRPr="00221193" w:rsidRDefault="00221193" w:rsidP="00221193">
      <w:pPr>
        <w:pStyle w:val="ListParagraph"/>
        <w:rPr>
          <w:color w:val="000000"/>
          <w:bdr w:val="none" w:sz="0" w:space="0" w:color="auto" w:frame="1"/>
          <w:shd w:val="clear" w:color="auto" w:fill="FFFFFF"/>
        </w:rPr>
      </w:pPr>
    </w:p>
    <w:p w14:paraId="23415BE8" w14:textId="77777777" w:rsidR="00221193" w:rsidRPr="00221193" w:rsidRDefault="00221193" w:rsidP="00221193">
      <w:pPr>
        <w:pStyle w:val="ListParagraph"/>
        <w:rPr>
          <w:color w:val="000000"/>
          <w:bdr w:val="none" w:sz="0" w:space="0" w:color="auto" w:frame="1"/>
          <w:shd w:val="clear" w:color="auto" w:fill="FFFFFF"/>
        </w:rPr>
      </w:pPr>
    </w:p>
    <w:p w14:paraId="1D6F8FC0" w14:textId="77777777" w:rsidR="006A021C" w:rsidRPr="006A021C" w:rsidRDefault="006A021C" w:rsidP="006A021C">
      <w:pPr>
        <w:pStyle w:val="ListParagraph"/>
        <w:rPr>
          <w:color w:val="000000"/>
          <w:bdr w:val="none" w:sz="0" w:space="0" w:color="auto" w:frame="1"/>
          <w:shd w:val="clear" w:color="auto" w:fill="FFFFFF"/>
        </w:rPr>
      </w:pPr>
    </w:p>
    <w:p w14:paraId="5BEA82A1" w14:textId="77777777" w:rsidR="006A021C" w:rsidRPr="006A021C" w:rsidRDefault="006A021C" w:rsidP="006A021C">
      <w:pPr>
        <w:pStyle w:val="ListParagraph"/>
        <w:rPr>
          <w:color w:val="000000"/>
          <w:bdr w:val="none" w:sz="0" w:space="0" w:color="auto" w:frame="1"/>
          <w:shd w:val="clear" w:color="auto" w:fill="FFFFFF"/>
        </w:rPr>
      </w:pPr>
    </w:p>
    <w:sectPr w:rsidR="006A021C" w:rsidRPr="006A021C">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314170" w14:textId="77777777" w:rsidR="007F1113" w:rsidRDefault="007F1113" w:rsidP="008D200E">
      <w:pPr>
        <w:spacing w:after="0" w:line="240" w:lineRule="auto"/>
      </w:pPr>
      <w:r>
        <w:separator/>
      </w:r>
    </w:p>
  </w:endnote>
  <w:endnote w:type="continuationSeparator" w:id="0">
    <w:p w14:paraId="1E098825" w14:textId="77777777" w:rsidR="007F1113" w:rsidRDefault="007F1113" w:rsidP="008D20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NewRomanPS-BoldMT">
    <w:altName w:val="Times New Roman"/>
    <w:panose1 w:val="00000000000000000000"/>
    <w:charset w:val="00"/>
    <w:family w:val="swiss"/>
    <w:notTrueType/>
    <w:pitch w:val="default"/>
    <w:sig w:usb0="00000003" w:usb1="00000000" w:usb2="00000000" w:usb3="00000000" w:csb0="00000001"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C7F18A" w14:textId="77777777" w:rsidR="007F1113" w:rsidRDefault="007F1113" w:rsidP="008D200E">
      <w:pPr>
        <w:spacing w:after="0" w:line="240" w:lineRule="auto"/>
      </w:pPr>
      <w:r>
        <w:separator/>
      </w:r>
    </w:p>
  </w:footnote>
  <w:footnote w:type="continuationSeparator" w:id="0">
    <w:p w14:paraId="5B2BD5FA" w14:textId="77777777" w:rsidR="007F1113" w:rsidRDefault="007F1113" w:rsidP="008D20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B18304" w14:textId="77777777" w:rsidR="008D200E" w:rsidRDefault="008D200E" w:rsidP="008D200E">
    <w:pPr>
      <w:autoSpaceDE w:val="0"/>
      <w:autoSpaceDN w:val="0"/>
      <w:adjustRightInd w:val="0"/>
      <w:spacing w:after="0" w:line="240" w:lineRule="auto"/>
      <w:rPr>
        <w:rFonts w:ascii="TimesNewRomanPS-BoldMT" w:hAnsi="TimesNewRomanPS-BoldMT" w:cs="TimesNewRomanPS-BoldMT"/>
        <w:b/>
        <w:bCs/>
      </w:rPr>
    </w:pPr>
    <w:r>
      <w:rPr>
        <w:rFonts w:ascii="TimesNewRomanPS-BoldMT" w:hAnsi="TimesNewRomanPS-BoldMT" w:cs="TimesNewRomanPS-BoldMT"/>
        <w:b/>
        <w:bCs/>
      </w:rPr>
      <w:t>Part A – List of Risks, Threats, and Vulnerabilities</w:t>
    </w:r>
  </w:p>
  <w:p w14:paraId="25FBF22B" w14:textId="77777777" w:rsidR="008D200E" w:rsidRDefault="008D200E" w:rsidP="008D200E">
    <w:pPr>
      <w:autoSpaceDE w:val="0"/>
      <w:autoSpaceDN w:val="0"/>
      <w:adjustRightInd w:val="0"/>
      <w:spacing w:after="0" w:line="240" w:lineRule="auto"/>
      <w:rPr>
        <w:rFonts w:ascii="TimesNewRomanPS-BoldMT" w:hAnsi="TimesNewRomanPS-BoldMT" w:cs="TimesNewRomanPS-BoldMT"/>
        <w:b/>
        <w:bCs/>
      </w:rPr>
    </w:pPr>
    <w:r>
      <w:rPr>
        <w:rFonts w:ascii="TimesNewRomanPS-BoldMT" w:hAnsi="TimesNewRomanPS-BoldMT" w:cs="TimesNewRomanPS-BoldMT"/>
        <w:b/>
        <w:bCs/>
      </w:rPr>
      <w:t>Commonly Found in an IT Infrastructure</w:t>
    </w:r>
  </w:p>
  <w:p w14:paraId="4D861A8F" w14:textId="6AED2931" w:rsidR="008D200E" w:rsidRDefault="008D200E" w:rsidP="008D200E">
    <w:pPr>
      <w:autoSpaceDE w:val="0"/>
      <w:autoSpaceDN w:val="0"/>
      <w:adjustRightInd w:val="0"/>
      <w:spacing w:after="0" w:line="240" w:lineRule="auto"/>
      <w:rPr>
        <w:rFonts w:ascii="TimesNewRomanPS-BoldMT" w:hAnsi="TimesNewRomanPS-BoldMT" w:cs="TimesNewRomanPS-BoldMT"/>
        <w:b/>
        <w:bCs/>
      </w:rPr>
    </w:pPr>
    <w:r>
      <w:rPr>
        <w:rFonts w:ascii="TimesNewRomanPS-BoldMT" w:hAnsi="TimesNewRomanPS-BoldMT" w:cs="TimesNewRomanPS-BoldMT"/>
        <w:b/>
        <w:bCs/>
      </w:rPr>
      <w:t xml:space="preserve">Course Name: </w:t>
    </w:r>
    <w:r>
      <w:rPr>
        <w:rFonts w:ascii="TimesNewRomanPS-BoldMT" w:hAnsi="TimesNewRomanPS-BoldMT" w:cs="TimesNewRomanPS-BoldMT"/>
        <w:b/>
        <w:bCs/>
      </w:rPr>
      <w:t>IAA202</w:t>
    </w:r>
    <w:r>
      <w:rPr>
        <w:rFonts w:ascii="TimesNewRomanPS-BoldMT" w:hAnsi="TimesNewRomanPS-BoldMT" w:cs="TimesNewRomanPS-BoldMT"/>
        <w:b/>
        <w:bCs/>
      </w:rPr>
      <w:tab/>
    </w:r>
    <w:r>
      <w:rPr>
        <w:rFonts w:ascii="TimesNewRomanPS-BoldMT" w:hAnsi="TimesNewRomanPS-BoldMT" w:cs="TimesNewRomanPS-BoldMT"/>
        <w:b/>
        <w:bCs/>
      </w:rPr>
      <w:t>_____________________________________________________________</w:t>
    </w:r>
  </w:p>
  <w:p w14:paraId="2CB5CFF8" w14:textId="6E6709E2" w:rsidR="008D200E" w:rsidRDefault="008D200E" w:rsidP="008D200E">
    <w:pPr>
      <w:autoSpaceDE w:val="0"/>
      <w:autoSpaceDN w:val="0"/>
      <w:adjustRightInd w:val="0"/>
      <w:spacing w:after="0" w:line="240" w:lineRule="auto"/>
      <w:rPr>
        <w:rFonts w:ascii="TimesNewRomanPS-BoldMT" w:hAnsi="TimesNewRomanPS-BoldMT" w:cs="TimesNewRomanPS-BoldMT"/>
        <w:b/>
        <w:bCs/>
      </w:rPr>
    </w:pPr>
    <w:r>
      <w:rPr>
        <w:rFonts w:ascii="TimesNewRomanPS-BoldMT" w:hAnsi="TimesNewRomanPS-BoldMT" w:cs="TimesNewRomanPS-BoldMT"/>
        <w:b/>
        <w:bCs/>
      </w:rPr>
      <w:t xml:space="preserve">Student Name: </w:t>
    </w:r>
    <w:r>
      <w:rPr>
        <w:rFonts w:ascii="TimesNewRomanPS-BoldMT" w:hAnsi="TimesNewRomanPS-BoldMT" w:cs="TimesNewRomanPS-BoldMT"/>
        <w:b/>
        <w:bCs/>
      </w:rPr>
      <w:t>Vu Hoang</w:t>
    </w:r>
    <w:r>
      <w:rPr>
        <w:rFonts w:ascii="TimesNewRomanPS-BoldMT" w:hAnsi="TimesNewRomanPS-BoldMT" w:cs="TimesNewRomanPS-BoldMT"/>
        <w:b/>
        <w:bCs/>
      </w:rPr>
      <w:t>_____________________________________________________________</w:t>
    </w:r>
  </w:p>
  <w:p w14:paraId="55F825C6" w14:textId="153963B7" w:rsidR="008D200E" w:rsidRDefault="008D200E" w:rsidP="008D200E">
    <w:pPr>
      <w:autoSpaceDE w:val="0"/>
      <w:autoSpaceDN w:val="0"/>
      <w:adjustRightInd w:val="0"/>
      <w:spacing w:after="0" w:line="240" w:lineRule="auto"/>
      <w:rPr>
        <w:rFonts w:ascii="TimesNewRomanPS-BoldMT" w:hAnsi="TimesNewRomanPS-BoldMT" w:cs="TimesNewRomanPS-BoldMT"/>
        <w:b/>
        <w:bCs/>
      </w:rPr>
    </w:pPr>
    <w:r>
      <w:rPr>
        <w:rFonts w:ascii="TimesNewRomanPS-BoldMT" w:hAnsi="TimesNewRomanPS-BoldMT" w:cs="TimesNewRomanPS-BoldMT"/>
        <w:b/>
        <w:bCs/>
      </w:rPr>
      <w:t xml:space="preserve">Instructor Name: </w:t>
    </w:r>
    <w:r>
      <w:rPr>
        <w:rFonts w:ascii="TimesNewRomanPS-BoldMT" w:hAnsi="TimesNewRomanPS-BoldMT" w:cs="TimesNewRomanPS-BoldMT"/>
        <w:b/>
        <w:bCs/>
      </w:rPr>
      <w:t>Ho Hai</w:t>
    </w:r>
    <w:r>
      <w:rPr>
        <w:rFonts w:ascii="TimesNewRomanPS-BoldMT" w:hAnsi="TimesNewRomanPS-BoldMT" w:cs="TimesNewRomanPS-BoldMT"/>
        <w:b/>
        <w:bCs/>
      </w:rPr>
      <w:t>___________________________________________________________</w:t>
    </w:r>
  </w:p>
  <w:p w14:paraId="2BCDFE1D" w14:textId="4BA1DDAA" w:rsidR="008D200E" w:rsidRDefault="008D200E" w:rsidP="008D200E">
    <w:pPr>
      <w:autoSpaceDE w:val="0"/>
      <w:autoSpaceDN w:val="0"/>
      <w:adjustRightInd w:val="0"/>
      <w:spacing w:after="0" w:line="240" w:lineRule="auto"/>
      <w:rPr>
        <w:rFonts w:ascii="TimesNewRomanPS-BoldMT" w:hAnsi="TimesNewRomanPS-BoldMT" w:cs="TimesNewRomanPS-BoldMT"/>
        <w:b/>
        <w:bCs/>
      </w:rPr>
    </w:pPr>
    <w:r>
      <w:rPr>
        <w:rFonts w:ascii="TimesNewRomanPS-BoldMT" w:hAnsi="TimesNewRomanPS-BoldMT" w:cs="TimesNewRomanPS-BoldMT"/>
        <w:b/>
        <w:bCs/>
      </w:rPr>
      <w:t xml:space="preserve">Lab Due Date: </w:t>
    </w:r>
    <w:r>
      <w:rPr>
        <w:rFonts w:ascii="TimesNewRomanPS-BoldMT" w:hAnsi="TimesNewRomanPS-BoldMT" w:cs="TimesNewRomanPS-BoldMT"/>
        <w:b/>
        <w:bCs/>
      </w:rPr>
      <w:t>Sunday, May 25, 2020</w:t>
    </w:r>
    <w:r>
      <w:rPr>
        <w:rFonts w:ascii="TimesNewRomanPS-BoldMT" w:hAnsi="TimesNewRomanPS-BoldMT" w:cs="TimesNewRomanPS-BoldMT"/>
        <w:b/>
        <w:bCs/>
      </w:rPr>
      <w:t>____________________________________________</w:t>
    </w:r>
  </w:p>
  <w:p w14:paraId="189A6891" w14:textId="77777777" w:rsidR="008D200E" w:rsidRDefault="008D200E" w:rsidP="008D200E">
    <w:pPr>
      <w:autoSpaceDE w:val="0"/>
      <w:autoSpaceDN w:val="0"/>
      <w:adjustRightInd w:val="0"/>
      <w:spacing w:after="0" w:line="240" w:lineRule="auto"/>
      <w:rPr>
        <w:rFonts w:ascii="TimesNewRomanPS-BoldMT" w:hAnsi="TimesNewRomanPS-BoldMT" w:cs="TimesNewRomanPS-BoldMT"/>
        <w:b/>
        <w:bCs/>
      </w:rPr>
    </w:pPr>
    <w:r>
      <w:rPr>
        <w:rFonts w:ascii="TimesNewRomanPS-BoldMT" w:hAnsi="TimesNewRomanPS-BoldMT" w:cs="TimesNewRomanPS-BoldMT"/>
        <w:b/>
        <w:bCs/>
      </w:rPr>
      <w:t>Overview</w:t>
    </w:r>
  </w:p>
  <w:p w14:paraId="76AA47D5" w14:textId="77777777" w:rsidR="008D200E" w:rsidRDefault="008D200E" w:rsidP="008D200E">
    <w:pPr>
      <w:autoSpaceDE w:val="0"/>
      <w:autoSpaceDN w:val="0"/>
      <w:adjustRightInd w:val="0"/>
      <w:spacing w:after="0" w:line="240" w:lineRule="auto"/>
      <w:rPr>
        <w:rFonts w:ascii="TimesNewRomanPSMT" w:hAnsi="TimesNewRomanPSMT" w:cs="TimesNewRomanPSMT"/>
      </w:rPr>
    </w:pPr>
    <w:r>
      <w:rPr>
        <w:rFonts w:ascii="TimesNewRomanPSMT" w:hAnsi="TimesNewRomanPSMT" w:cs="TimesNewRomanPSMT"/>
      </w:rPr>
      <w:t>The following risks, threats, and vulnerabilities were found in a healthcare IT infrastructure servicing</w:t>
    </w:r>
  </w:p>
  <w:p w14:paraId="7D92A951" w14:textId="77777777" w:rsidR="008D200E" w:rsidRDefault="008D200E" w:rsidP="008D200E">
    <w:pPr>
      <w:autoSpaceDE w:val="0"/>
      <w:autoSpaceDN w:val="0"/>
      <w:adjustRightInd w:val="0"/>
      <w:spacing w:after="0" w:line="240" w:lineRule="auto"/>
      <w:rPr>
        <w:rFonts w:ascii="TimesNewRomanPSMT" w:hAnsi="TimesNewRomanPSMT" w:cs="TimesNewRomanPSMT"/>
      </w:rPr>
    </w:pPr>
    <w:r>
      <w:rPr>
        <w:rFonts w:ascii="TimesNewRomanPSMT" w:hAnsi="TimesNewRomanPSMT" w:cs="TimesNewRomanPSMT"/>
      </w:rPr>
      <w:t>patients with life-threatening situations. Given the list, select which of the seven domains of a typical IT</w:t>
    </w:r>
  </w:p>
  <w:p w14:paraId="4EDD8964" w14:textId="7E767AD6" w:rsidR="008D200E" w:rsidRDefault="008D200E" w:rsidP="008D200E">
    <w:pPr>
      <w:pStyle w:val="Header"/>
    </w:pPr>
    <w:r>
      <w:rPr>
        <w:rFonts w:ascii="TimesNewRomanPSMT" w:hAnsi="TimesNewRomanPSMT" w:cs="TimesNewRomanPSMT"/>
      </w:rPr>
      <w:t>infrastructure is primarily impacted by the risk, threat, or vulnerabil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EA002E"/>
    <w:multiLevelType w:val="hybridMultilevel"/>
    <w:tmpl w:val="B9F479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G1NLA0NDM2NrQ0MDZW0lEKTi0uzszPAykwrAUAqRf+JywAAAA="/>
  </w:docVars>
  <w:rsids>
    <w:rsidRoot w:val="003A0C3F"/>
    <w:rsid w:val="00221193"/>
    <w:rsid w:val="003A0C3F"/>
    <w:rsid w:val="00464C05"/>
    <w:rsid w:val="006A021C"/>
    <w:rsid w:val="007F1113"/>
    <w:rsid w:val="008D200E"/>
    <w:rsid w:val="008D560B"/>
    <w:rsid w:val="00C015D1"/>
    <w:rsid w:val="00C258C8"/>
    <w:rsid w:val="00DB09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4E05B9"/>
  <w15:chartTrackingRefBased/>
  <w15:docId w15:val="{ABA518E9-AF3F-4FE4-BE50-297BC4FF50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A0C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A021C"/>
    <w:pPr>
      <w:ind w:left="720"/>
      <w:contextualSpacing/>
    </w:pPr>
  </w:style>
  <w:style w:type="character" w:customStyle="1" w:styleId="t">
    <w:name w:val="t"/>
    <w:basedOn w:val="DefaultParagraphFont"/>
    <w:rsid w:val="006A021C"/>
  </w:style>
  <w:style w:type="paragraph" w:styleId="Header">
    <w:name w:val="header"/>
    <w:basedOn w:val="Normal"/>
    <w:link w:val="HeaderChar"/>
    <w:uiPriority w:val="99"/>
    <w:unhideWhenUsed/>
    <w:rsid w:val="008D20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200E"/>
  </w:style>
  <w:style w:type="paragraph" w:styleId="Footer">
    <w:name w:val="footer"/>
    <w:basedOn w:val="Normal"/>
    <w:link w:val="FooterChar"/>
    <w:uiPriority w:val="99"/>
    <w:unhideWhenUsed/>
    <w:rsid w:val="008D20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20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B1A4A9-791F-48E7-B78C-1D61FA71D4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4</Pages>
  <Words>907</Words>
  <Characters>517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 Duy</dc:creator>
  <cp:keywords/>
  <dc:description/>
  <cp:lastModifiedBy>Hoàng Vũ</cp:lastModifiedBy>
  <cp:revision>2</cp:revision>
  <dcterms:created xsi:type="dcterms:W3CDTF">2019-05-16T03:48:00Z</dcterms:created>
  <dcterms:modified xsi:type="dcterms:W3CDTF">2020-05-22T03:23:00Z</dcterms:modified>
</cp:coreProperties>
</file>